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0A6B02DF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 xml:space="preserve">PHYSICS </w:t>
      </w:r>
      <w:r w:rsidR="00B91CA4">
        <w:rPr>
          <w:b/>
          <w:sz w:val="26"/>
        </w:rPr>
        <w:t xml:space="preserve">1 LAB </w:t>
      </w:r>
      <w:bookmarkStart w:id="0" w:name="_GoBack"/>
      <w:bookmarkEnd w:id="0"/>
    </w:p>
    <w:p w14:paraId="31369643" w14:textId="0BF5E501" w:rsidR="004D290B" w:rsidRPr="004D290B" w:rsidRDefault="00FD5FA1" w:rsidP="004D290B">
      <w:pPr>
        <w:spacing w:line="360" w:lineRule="auto"/>
        <w:jc w:val="center"/>
        <w:rPr>
          <w:b/>
        </w:rPr>
      </w:pPr>
      <w:r>
        <w:rPr>
          <w:b/>
        </w:rPr>
        <w:t>Fall 2021</w:t>
      </w:r>
      <w:r w:rsidR="004D290B" w:rsidRPr="004D290B">
        <w:rPr>
          <w:b/>
        </w:rPr>
        <w:t>-</w:t>
      </w:r>
      <w:r w:rsidR="004D290B">
        <w:rPr>
          <w:b/>
        </w:rPr>
        <w:t>20</w:t>
      </w:r>
      <w:r>
        <w:rPr>
          <w:b/>
        </w:rPr>
        <w:t>22</w:t>
      </w:r>
    </w:p>
    <w:p w14:paraId="42A05ABD" w14:textId="3A70D393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    </w:t>
      </w:r>
      <w:r w:rsidR="00FD5FA1">
        <w:rPr>
          <w:b/>
        </w:rPr>
        <w:t xml:space="preserve">    </w:t>
      </w:r>
      <w:r w:rsidRPr="004D290B">
        <w:rPr>
          <w:b/>
        </w:rPr>
        <w:t xml:space="preserve">, Group: 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346D585E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040279" w:rsidRPr="00F032AA">
        <w:rPr>
          <w:b/>
        </w:rPr>
        <w:t>REPORT ON</w:t>
      </w:r>
    </w:p>
    <w:p w14:paraId="0E34EDFE" w14:textId="77777777" w:rsidR="00040279" w:rsidRPr="001F1004" w:rsidRDefault="00604F60" w:rsidP="00F524D0">
      <w:pPr>
        <w:spacing w:line="360" w:lineRule="auto"/>
        <w:jc w:val="center"/>
        <w:rPr>
          <w:b/>
          <w:i/>
          <w:color w:val="808080"/>
        </w:rPr>
      </w:pPr>
      <w:r w:rsidRPr="001F1004">
        <w:rPr>
          <w:b/>
          <w:i/>
          <w:color w:val="808080"/>
          <w:sz w:val="22"/>
          <w:szCs w:val="22"/>
        </w:rPr>
        <w:t>Title</w:t>
      </w:r>
      <w:r w:rsidR="001F1004" w:rsidRPr="001F1004">
        <w:rPr>
          <w:b/>
          <w:i/>
          <w:color w:val="808080"/>
          <w:sz w:val="22"/>
          <w:szCs w:val="22"/>
        </w:rPr>
        <w:t xml:space="preserve"> of the Report</w:t>
      </w:r>
    </w:p>
    <w:p w14:paraId="5D06F8CE" w14:textId="6ED326DE" w:rsidR="00764D4E" w:rsidRPr="001F1004" w:rsidRDefault="00764D4E" w:rsidP="004D290B">
      <w:pPr>
        <w:spacing w:line="360" w:lineRule="auto"/>
        <w:rPr>
          <w:b/>
          <w:i/>
          <w:sz w:val="22"/>
          <w:szCs w:val="22"/>
        </w:rPr>
      </w:pP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740740F6" w14:textId="68DFDEA7" w:rsidR="00040279" w:rsidRPr="001F1004" w:rsidRDefault="00604F60" w:rsidP="00F524D0">
      <w:pPr>
        <w:spacing w:line="360" w:lineRule="auto"/>
        <w:jc w:val="center"/>
        <w:rPr>
          <w:b/>
          <w:color w:val="808080"/>
          <w:sz w:val="22"/>
          <w:szCs w:val="22"/>
        </w:rPr>
      </w:pPr>
      <w:r w:rsidRPr="001F1004">
        <w:rPr>
          <w:b/>
          <w:color w:val="808080"/>
          <w:sz w:val="22"/>
          <w:szCs w:val="22"/>
        </w:rPr>
        <w:t xml:space="preserve">SUPERVISOR’S NAME </w:t>
      </w:r>
    </w:p>
    <w:p w14:paraId="55541447" w14:textId="77777777" w:rsidR="00040279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4D290B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04B25B61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</w:p>
        </w:tc>
        <w:tc>
          <w:tcPr>
            <w:tcW w:w="2298" w:type="dxa"/>
          </w:tcPr>
          <w:p w14:paraId="221EF8F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19411097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7F39B8E4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</w:p>
        </w:tc>
        <w:tc>
          <w:tcPr>
            <w:tcW w:w="2298" w:type="dxa"/>
          </w:tcPr>
          <w:p w14:paraId="3CA9ABD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5433711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596EED72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</w:p>
        </w:tc>
        <w:tc>
          <w:tcPr>
            <w:tcW w:w="2298" w:type="dxa"/>
          </w:tcPr>
          <w:p w14:paraId="6DA1F2BF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8EA71F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3B530639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</w:p>
        </w:tc>
        <w:tc>
          <w:tcPr>
            <w:tcW w:w="2298" w:type="dxa"/>
          </w:tcPr>
          <w:p w14:paraId="5AD1138C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21E7CCA2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4D290B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64861DD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</w:p>
        </w:tc>
        <w:tc>
          <w:tcPr>
            <w:tcW w:w="2298" w:type="dxa"/>
          </w:tcPr>
          <w:p w14:paraId="0C3F8BED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  <w:tc>
          <w:tcPr>
            <w:tcW w:w="4096" w:type="dxa"/>
          </w:tcPr>
          <w:p w14:paraId="7CE7B260" w14:textId="77777777" w:rsidR="004D290B" w:rsidRDefault="004D290B" w:rsidP="004D290B">
            <w:pPr>
              <w:rPr>
                <w:b/>
                <w:color w:val="808080"/>
                <w:sz w:val="22"/>
                <w:szCs w:val="22"/>
              </w:rPr>
            </w:pP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40D192B8" w14:textId="77777777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604F60" w:rsidRPr="001F1004">
        <w:rPr>
          <w:b/>
          <w:color w:val="808080"/>
          <w:sz w:val="22"/>
          <w:szCs w:val="22"/>
        </w:rPr>
        <w:t>month day, year</w:t>
      </w:r>
    </w:p>
    <w:p w14:paraId="0513EBCF" w14:textId="77777777" w:rsidR="00764D4E" w:rsidRDefault="00764D4E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60FC4E7B" w14:textId="5F180494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758"/>
        <w:gridCol w:w="1098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16C5609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27884E89" w14:textId="72AAD8FD" w:rsidR="00311146" w:rsidRPr="006179BF" w:rsidRDefault="007B4F34" w:rsidP="006179B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5A073AF8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6F8E3A4" w14:textId="3CEC8CB5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>Theory</w:t>
      </w:r>
    </w:p>
    <w:p w14:paraId="1246597F" w14:textId="4755D43C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Write from the lab manual in your own language)</w:t>
      </w:r>
    </w:p>
    <w:p w14:paraId="23957F89" w14:textId="77777777" w:rsidR="00F46E0C" w:rsidRPr="00B56F4D" w:rsidRDefault="00F46E0C" w:rsidP="00F46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</w:p>
    <w:p w14:paraId="53B37BEA" w14:textId="0BD2384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AC6C4BB" w14:textId="7133B96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85D85DA" w14:textId="4BE1CC1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5FEA92" w14:textId="177D15E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4BEFBCA" w14:textId="7D5FC4C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0D84AC" w14:textId="030D8D4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9F16FE6" w14:textId="43CA778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59328A" w14:textId="294D4C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58FA908" w14:textId="089434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8A5790E" w14:textId="2548126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27BF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FC1C9B" w14:textId="221946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B55A08" w14:textId="5CC1734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6FBD9D" w14:textId="5DD9911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A11C23" w14:textId="168878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C72B197" w14:textId="5364CC7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D0419F0" w14:textId="13D1B7E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F88A414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595DFA41" w14:textId="74A5CEAC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lastRenderedPageBreak/>
        <w:t>Apparatus</w:t>
      </w:r>
    </w:p>
    <w:p w14:paraId="26C28EC9" w14:textId="0541E36E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 in list form)</w:t>
      </w:r>
    </w:p>
    <w:p w14:paraId="17F689BC" w14:textId="6438F313" w:rsidR="00311146" w:rsidRDefault="00311146" w:rsidP="00F46E0C">
      <w:pPr>
        <w:spacing w:after="120" w:line="360" w:lineRule="auto"/>
        <w:ind w:firstLine="720"/>
        <w:rPr>
          <w:b/>
          <w:color w:val="FF0000"/>
        </w:rPr>
      </w:pPr>
    </w:p>
    <w:p w14:paraId="77D21B75" w14:textId="3BD6A0C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3E1B420" w14:textId="0CD28D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7DD31C" w14:textId="2B5788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>Procedure</w:t>
      </w:r>
    </w:p>
    <w:p w14:paraId="5804E03B" w14:textId="2CFACE4B" w:rsidR="00F46E0C" w:rsidRPr="00E572DB" w:rsidRDefault="00F46E0C" w:rsidP="00F46E0C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Must be written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in passive form</w:t>
      </w:r>
      <w:r w:rsidR="00622CA6">
        <w:rPr>
          <w:i/>
          <w:color w:val="FF0000"/>
          <w:sz w:val="22"/>
          <w:szCs w:val="22"/>
        </w:rPr>
        <w:t>,</w:t>
      </w:r>
      <w:r w:rsidRPr="00E572DB">
        <w:rPr>
          <w:i/>
          <w:color w:val="FF0000"/>
          <w:sz w:val="22"/>
          <w:szCs w:val="22"/>
        </w:rPr>
        <w:t xml:space="preserve"> according to lab manual and video</w:t>
      </w:r>
      <w:r w:rsidR="00622CA6">
        <w:rPr>
          <w:i/>
          <w:color w:val="FF0000"/>
          <w:sz w:val="22"/>
          <w:szCs w:val="22"/>
        </w:rPr>
        <w:t xml:space="preserve"> </w:t>
      </w:r>
      <w:r w:rsidR="00622CA6" w:rsidRPr="00E572DB">
        <w:rPr>
          <w:i/>
          <w:color w:val="FF0000"/>
          <w:sz w:val="22"/>
          <w:szCs w:val="22"/>
        </w:rPr>
        <w:t>lecture</w:t>
      </w:r>
      <w:r w:rsidRPr="00E572DB">
        <w:rPr>
          <w:i/>
          <w:color w:val="FF0000"/>
          <w:sz w:val="22"/>
          <w:szCs w:val="22"/>
        </w:rPr>
        <w:t>)</w:t>
      </w:r>
    </w:p>
    <w:p w14:paraId="52A67703" w14:textId="012A5EF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18923D5" w14:textId="7B46795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AA2638" w14:textId="03829F1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1CDFE3" w14:textId="4E1C04E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3F53830" w14:textId="7B8B44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8C62BAF" w14:textId="167306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CAA7FD" w14:textId="3DE8C19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5801DF" w14:textId="4DDE73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F7137E" w14:textId="581B108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55813B" w14:textId="1E4B38A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6C9B4E3" w14:textId="0C9A962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7E0D36" w14:textId="546C8EF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B540FE" w14:textId="1E140D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269BFBD" w14:textId="4C9C5AB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00FB999" w14:textId="7D997582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59773BA7" w14:textId="4A3984F7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lastRenderedPageBreak/>
        <w:t>Experimental Data</w:t>
      </w:r>
    </w:p>
    <w:p w14:paraId="553F2E53" w14:textId="485939A3" w:rsidR="009C238A" w:rsidRPr="00E572DB" w:rsidRDefault="009C238A" w:rsidP="009C238A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You should paste the completed data table here)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8F29EA" w14:textId="7DEF07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5FBE291" w14:textId="358211B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9EF1144" w14:textId="7C52F93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6303676" w14:textId="01F6F6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5781B7" w14:textId="2E884B4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DBD7029" w14:textId="13239679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5051EF" w14:textId="6C737CA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5817200" w14:textId="3A1EE5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E4824CF" w14:textId="450E3A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DD3FBA6" w14:textId="1B2D342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378AE0" w14:textId="46D8671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6F84735" w14:textId="27262E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EE448A3" w14:textId="49B7113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F1C05A9" w14:textId="4D0F914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459E8B" w14:textId="3BC5B53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C70103" w14:textId="658B08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1D4F753" w14:textId="6A64FF3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FA08A99" w14:textId="0CF056A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B37E035" w14:textId="750BC07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E30DA9" w14:textId="1FBB27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9DC5C11" w14:textId="61FFAD4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>Analysis and Calculation</w:t>
      </w:r>
    </w:p>
    <w:p w14:paraId="3C4EB0F5" w14:textId="53D6FB21" w:rsidR="00311146" w:rsidRPr="00E572DB" w:rsidRDefault="00E572DB" w:rsidP="00E572DB">
      <w:pPr>
        <w:spacing w:after="120" w:line="360" w:lineRule="auto"/>
        <w:ind w:firstLine="720"/>
        <w:rPr>
          <w:b/>
          <w:i/>
          <w:color w:val="FF0000"/>
          <w:sz w:val="22"/>
          <w:szCs w:val="22"/>
        </w:rPr>
      </w:pPr>
      <w:r w:rsidRPr="00E572DB">
        <w:rPr>
          <w:b/>
          <w:i/>
          <w:color w:val="FF0000"/>
          <w:sz w:val="22"/>
          <w:szCs w:val="22"/>
        </w:rPr>
        <w:t>(</w:t>
      </w:r>
      <w:r w:rsidRPr="00E572DB">
        <w:rPr>
          <w:i/>
          <w:color w:val="FF0000"/>
          <w:sz w:val="22"/>
          <w:szCs w:val="22"/>
        </w:rPr>
        <w:t>All detail analysis/calculation must be shown here</w:t>
      </w:r>
      <w:r w:rsidRPr="00E572DB">
        <w:rPr>
          <w:b/>
          <w:i/>
          <w:color w:val="FF0000"/>
          <w:sz w:val="22"/>
          <w:szCs w:val="22"/>
        </w:rPr>
        <w:t>)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14CC3C3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E360E3" w14:textId="4AD9FB6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78E60E2" w14:textId="38852B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59FD771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>Result</w:t>
      </w:r>
    </w:p>
    <w:p w14:paraId="77F1399A" w14:textId="67ED72D6" w:rsidR="00311146" w:rsidRPr="00E572DB" w:rsidRDefault="00E572DB" w:rsidP="00311146">
      <w:pPr>
        <w:pStyle w:val="ListParagraph"/>
        <w:spacing w:after="120" w:line="360" w:lineRule="auto"/>
        <w:rPr>
          <w:i/>
          <w:color w:val="FF0000"/>
          <w:sz w:val="22"/>
          <w:szCs w:val="22"/>
        </w:rPr>
      </w:pPr>
      <w:r w:rsidRPr="00E572DB">
        <w:rPr>
          <w:i/>
          <w:color w:val="FF0000"/>
          <w:sz w:val="22"/>
          <w:szCs w:val="22"/>
        </w:rPr>
        <w:t>(A brief result of the experiment should be written here)</w:t>
      </w:r>
    </w:p>
    <w:p w14:paraId="43191C2A" w14:textId="238BB70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777777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0D4E1EEF" w:rsidR="00067718" w:rsidRPr="00FD5FA1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>Discussion</w:t>
      </w: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FE4814" w14:textId="158F5F4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846623C" w14:textId="6067028D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77ED99" w14:textId="2C4A835C" w:rsidR="00311146" w:rsidRPr="00622CA6" w:rsidRDefault="00311146" w:rsidP="00622CA6">
      <w:pPr>
        <w:spacing w:after="120" w:line="360" w:lineRule="auto"/>
        <w:rPr>
          <w:b/>
          <w:color w:val="FF0000"/>
        </w:rPr>
      </w:pPr>
    </w:p>
    <w:p w14:paraId="7F943567" w14:textId="1EAD7E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AF29C0" w14:textId="77777777" w:rsidR="00552E0C" w:rsidRPr="00FD5FA1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FD5FA1">
        <w:rPr>
          <w:b/>
          <w:sz w:val="28"/>
          <w:szCs w:val="28"/>
        </w:rPr>
        <w:t xml:space="preserve">References </w:t>
      </w:r>
    </w:p>
    <w:p w14:paraId="784F0BCC" w14:textId="0D381A00" w:rsidR="00552E0C" w:rsidRPr="00552E0C" w:rsidRDefault="00552E0C" w:rsidP="00552E0C">
      <w:pPr>
        <w:pStyle w:val="ListParagraph"/>
        <w:spacing w:after="120" w:line="360" w:lineRule="auto"/>
        <w:rPr>
          <w:b/>
          <w:color w:val="FF0000"/>
          <w:sz w:val="28"/>
          <w:szCs w:val="28"/>
        </w:rPr>
      </w:pPr>
      <w:r w:rsidRPr="00552E0C">
        <w:rPr>
          <w:i/>
          <w:color w:val="FF0000"/>
          <w:sz w:val="22"/>
          <w:szCs w:val="22"/>
        </w:rPr>
        <w:t>(Student</w:t>
      </w:r>
      <w:r w:rsidR="00622CA6">
        <w:rPr>
          <w:i/>
          <w:color w:val="FF0000"/>
          <w:sz w:val="22"/>
          <w:szCs w:val="22"/>
        </w:rPr>
        <w:t>s</w:t>
      </w:r>
      <w:r>
        <w:rPr>
          <w:i/>
          <w:color w:val="FF0000"/>
          <w:sz w:val="22"/>
          <w:szCs w:val="22"/>
        </w:rPr>
        <w:t xml:space="preserve"> mus</w:t>
      </w:r>
      <w:r w:rsidR="00622CA6">
        <w:rPr>
          <w:i/>
          <w:color w:val="FF0000"/>
          <w:sz w:val="22"/>
          <w:szCs w:val="22"/>
        </w:rPr>
        <w:t>t include all the sources they have</w:t>
      </w:r>
      <w:r>
        <w:rPr>
          <w:i/>
          <w:color w:val="FF0000"/>
          <w:sz w:val="22"/>
          <w:szCs w:val="22"/>
        </w:rPr>
        <w:t xml:space="preserve"> used in</w:t>
      </w:r>
      <w:r w:rsidRPr="00552E0C">
        <w:rPr>
          <w:i/>
          <w:color w:val="FF0000"/>
          <w:sz w:val="22"/>
          <w:szCs w:val="22"/>
        </w:rPr>
        <w:t xml:space="preserve"> the report)</w:t>
      </w:r>
    </w:p>
    <w:p w14:paraId="5EA4F2B9" w14:textId="4D4EE1F0" w:rsidR="00311146" w:rsidRDefault="00311146" w:rsidP="00552E0C">
      <w:pPr>
        <w:spacing w:after="120" w:line="360" w:lineRule="auto"/>
        <w:ind w:left="720"/>
        <w:rPr>
          <w:b/>
          <w:color w:val="FF0000"/>
        </w:rPr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E1D34E2" w14:textId="1A6E034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9808F78" w14:textId="6E4A3DA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12B5F0C" w14:textId="1365242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FD5FA1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FD5FA1">
        <w:rPr>
          <w:b/>
          <w:sz w:val="28"/>
          <w:szCs w:val="28"/>
        </w:rPr>
        <w:t>Appendices 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C512A7" w:rsidRDefault="004F1656" w:rsidP="004F1656">
      <w:pPr>
        <w:jc w:val="center"/>
        <w:rPr>
          <w:sz w:val="32"/>
          <w:szCs w:val="32"/>
        </w:rPr>
      </w:pPr>
      <w:r w:rsidRPr="00C512A7">
        <w:rPr>
          <w:sz w:val="32"/>
          <w:szCs w:val="32"/>
        </w:rPr>
        <w:t>(</w:t>
      </w:r>
      <w:r>
        <w:rPr>
          <w:i/>
          <w:sz w:val="32"/>
          <w:szCs w:val="32"/>
        </w:rPr>
        <w:t>The following part is only to be followed in preparing the report</w:t>
      </w:r>
      <w:r w:rsidRPr="00C512A7">
        <w:rPr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are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7AB6AE1A" w14:textId="1BD39CD1" w:rsidR="00200D58" w:rsidRPr="00200D58" w:rsidRDefault="00200D58" w:rsidP="00311146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12"/>
      <w:headerReference w:type="first" r:id="rId13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962DAB" w14:textId="77777777" w:rsidR="00805272" w:rsidRDefault="00805272" w:rsidP="00CF2838">
      <w:r>
        <w:separator/>
      </w:r>
    </w:p>
  </w:endnote>
  <w:endnote w:type="continuationSeparator" w:id="0">
    <w:p w14:paraId="7CB69CD8" w14:textId="77777777" w:rsidR="00805272" w:rsidRDefault="00805272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3F3E57" w14:textId="7FB958DE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B91CA4">
      <w:rPr>
        <w:b/>
        <w:bCs/>
        <w:i/>
        <w:noProof/>
        <w:sz w:val="20"/>
      </w:rPr>
      <w:t>4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B91CA4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B5C41E0" w14:textId="77777777" w:rsidR="00805272" w:rsidRDefault="00805272" w:rsidP="00CF2838">
      <w:r>
        <w:separator/>
      </w:r>
    </w:p>
  </w:footnote>
  <w:footnote w:type="continuationSeparator" w:id="0">
    <w:p w14:paraId="046B413A" w14:textId="77777777" w:rsidR="00805272" w:rsidRDefault="00805272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1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3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7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1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26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27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29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31"/>
  </w:num>
  <w:num w:numId="3">
    <w:abstractNumId w:val="28"/>
  </w:num>
  <w:num w:numId="4">
    <w:abstractNumId w:val="4"/>
  </w:num>
  <w:num w:numId="5">
    <w:abstractNumId w:val="6"/>
  </w:num>
  <w:num w:numId="6">
    <w:abstractNumId w:val="16"/>
  </w:num>
  <w:num w:numId="7">
    <w:abstractNumId w:val="22"/>
  </w:num>
  <w:num w:numId="8">
    <w:abstractNumId w:val="20"/>
  </w:num>
  <w:num w:numId="9">
    <w:abstractNumId w:val="27"/>
  </w:num>
  <w:num w:numId="10">
    <w:abstractNumId w:val="21"/>
  </w:num>
  <w:num w:numId="11">
    <w:abstractNumId w:val="15"/>
  </w:num>
  <w:num w:numId="12">
    <w:abstractNumId w:val="24"/>
  </w:num>
  <w:num w:numId="13">
    <w:abstractNumId w:val="0"/>
  </w:num>
  <w:num w:numId="14">
    <w:abstractNumId w:val="10"/>
  </w:num>
  <w:num w:numId="15">
    <w:abstractNumId w:val="12"/>
  </w:num>
  <w:num w:numId="16">
    <w:abstractNumId w:val="32"/>
  </w:num>
  <w:num w:numId="17">
    <w:abstractNumId w:val="2"/>
  </w:num>
  <w:num w:numId="18">
    <w:abstractNumId w:val="1"/>
  </w:num>
  <w:num w:numId="19">
    <w:abstractNumId w:val="26"/>
  </w:num>
  <w:num w:numId="20">
    <w:abstractNumId w:val="8"/>
  </w:num>
  <w:num w:numId="21">
    <w:abstractNumId w:val="3"/>
  </w:num>
  <w:num w:numId="22">
    <w:abstractNumId w:val="25"/>
  </w:num>
  <w:num w:numId="23">
    <w:abstractNumId w:val="19"/>
  </w:num>
  <w:num w:numId="24">
    <w:abstractNumId w:val="7"/>
  </w:num>
  <w:num w:numId="25">
    <w:abstractNumId w:val="11"/>
  </w:num>
  <w:num w:numId="26">
    <w:abstractNumId w:val="30"/>
  </w:num>
  <w:num w:numId="27">
    <w:abstractNumId w:val="23"/>
  </w:num>
  <w:num w:numId="28">
    <w:abstractNumId w:val="18"/>
  </w:num>
  <w:num w:numId="29">
    <w:abstractNumId w:val="13"/>
  </w:num>
  <w:num w:numId="30">
    <w:abstractNumId w:val="5"/>
  </w:num>
  <w:num w:numId="31">
    <w:abstractNumId w:val="17"/>
  </w:num>
  <w:num w:numId="32">
    <w:abstractNumId w:val="33"/>
  </w:num>
  <w:num w:numId="33">
    <w:abstractNumId w:val="29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40279"/>
    <w:rsid w:val="00042806"/>
    <w:rsid w:val="00064FC6"/>
    <w:rsid w:val="00065B8C"/>
    <w:rsid w:val="00067718"/>
    <w:rsid w:val="000940E3"/>
    <w:rsid w:val="000A2FFF"/>
    <w:rsid w:val="000E01FA"/>
    <w:rsid w:val="00107152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D61CA"/>
    <w:rsid w:val="001F1004"/>
    <w:rsid w:val="001F27E3"/>
    <w:rsid w:val="001F739D"/>
    <w:rsid w:val="00200714"/>
    <w:rsid w:val="00200D5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11146"/>
    <w:rsid w:val="0031268A"/>
    <w:rsid w:val="003162B4"/>
    <w:rsid w:val="00343C41"/>
    <w:rsid w:val="00350F52"/>
    <w:rsid w:val="00376B93"/>
    <w:rsid w:val="003A3EEF"/>
    <w:rsid w:val="003B602C"/>
    <w:rsid w:val="003C7EE9"/>
    <w:rsid w:val="003E3CF3"/>
    <w:rsid w:val="003F0DC7"/>
    <w:rsid w:val="00425697"/>
    <w:rsid w:val="00430AFA"/>
    <w:rsid w:val="00434BB3"/>
    <w:rsid w:val="00436686"/>
    <w:rsid w:val="004378E3"/>
    <w:rsid w:val="00443D4E"/>
    <w:rsid w:val="00455C18"/>
    <w:rsid w:val="004771B4"/>
    <w:rsid w:val="00480793"/>
    <w:rsid w:val="004A1140"/>
    <w:rsid w:val="004B3988"/>
    <w:rsid w:val="004C714E"/>
    <w:rsid w:val="004D290B"/>
    <w:rsid w:val="004D5DCF"/>
    <w:rsid w:val="004F1656"/>
    <w:rsid w:val="00506B8A"/>
    <w:rsid w:val="00512D3F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67C35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262F"/>
    <w:rsid w:val="00764D4E"/>
    <w:rsid w:val="00785A0F"/>
    <w:rsid w:val="0079054B"/>
    <w:rsid w:val="007A55EB"/>
    <w:rsid w:val="007A5F4A"/>
    <w:rsid w:val="007A7C61"/>
    <w:rsid w:val="007A7F00"/>
    <w:rsid w:val="007B39F9"/>
    <w:rsid w:val="007B4F34"/>
    <w:rsid w:val="007F0B61"/>
    <w:rsid w:val="008019B2"/>
    <w:rsid w:val="00805272"/>
    <w:rsid w:val="00833234"/>
    <w:rsid w:val="00837E05"/>
    <w:rsid w:val="008415E5"/>
    <w:rsid w:val="0084791A"/>
    <w:rsid w:val="0085492B"/>
    <w:rsid w:val="00856836"/>
    <w:rsid w:val="00862A01"/>
    <w:rsid w:val="0087544D"/>
    <w:rsid w:val="008B4E18"/>
    <w:rsid w:val="008C7D34"/>
    <w:rsid w:val="008D60DB"/>
    <w:rsid w:val="008D69CB"/>
    <w:rsid w:val="00921E5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D094D"/>
    <w:rsid w:val="009E4BDC"/>
    <w:rsid w:val="009F155A"/>
    <w:rsid w:val="00A03163"/>
    <w:rsid w:val="00A079DE"/>
    <w:rsid w:val="00A10ED6"/>
    <w:rsid w:val="00A20A34"/>
    <w:rsid w:val="00A47695"/>
    <w:rsid w:val="00A53088"/>
    <w:rsid w:val="00A67C14"/>
    <w:rsid w:val="00A9428F"/>
    <w:rsid w:val="00AA5D93"/>
    <w:rsid w:val="00AB47C1"/>
    <w:rsid w:val="00AE5079"/>
    <w:rsid w:val="00B006CB"/>
    <w:rsid w:val="00B02CBF"/>
    <w:rsid w:val="00B260EF"/>
    <w:rsid w:val="00B319A8"/>
    <w:rsid w:val="00B33A1D"/>
    <w:rsid w:val="00B34F78"/>
    <w:rsid w:val="00B420A2"/>
    <w:rsid w:val="00B56F4D"/>
    <w:rsid w:val="00B741A8"/>
    <w:rsid w:val="00B91CA4"/>
    <w:rsid w:val="00B973CA"/>
    <w:rsid w:val="00BB4178"/>
    <w:rsid w:val="00BB7B7B"/>
    <w:rsid w:val="00BC7DA0"/>
    <w:rsid w:val="00BD492F"/>
    <w:rsid w:val="00BD7761"/>
    <w:rsid w:val="00BE6C3B"/>
    <w:rsid w:val="00BE7561"/>
    <w:rsid w:val="00C05EA4"/>
    <w:rsid w:val="00C268FB"/>
    <w:rsid w:val="00C51182"/>
    <w:rsid w:val="00C9271D"/>
    <w:rsid w:val="00CA6B9E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7B94"/>
    <w:rsid w:val="00D66745"/>
    <w:rsid w:val="00D6734B"/>
    <w:rsid w:val="00DC4FAA"/>
    <w:rsid w:val="00DF4FBD"/>
    <w:rsid w:val="00E34265"/>
    <w:rsid w:val="00E532FF"/>
    <w:rsid w:val="00E55C82"/>
    <w:rsid w:val="00E572DB"/>
    <w:rsid w:val="00E64B7F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23A57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5431"/>
    <w:rsid w:val="00FA6FEF"/>
    <w:rsid w:val="00FC1BC4"/>
    <w:rsid w:val="00FD5FA1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34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C715844B1EAE1429B84194396ED7232" ma:contentTypeVersion="0" ma:contentTypeDescription="Create a new document." ma:contentTypeScope="" ma:versionID="a263084339544d9139dc6da321060d6c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51531C-8667-4DB1-9556-518D0115F40F}"/>
</file>

<file path=customXml/itemProps4.xml><?xml version="1.0" encoding="utf-8"?>
<ds:datastoreItem xmlns:ds="http://schemas.openxmlformats.org/officeDocument/2006/customXml" ds:itemID="{A20F4B90-4E58-45D2-B48A-A4AAA77175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275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Sabrina Rahman</cp:lastModifiedBy>
  <cp:revision>28</cp:revision>
  <cp:lastPrinted>2020-05-18T17:46:00Z</cp:lastPrinted>
  <dcterms:created xsi:type="dcterms:W3CDTF">2018-04-30T02:23:00Z</dcterms:created>
  <dcterms:modified xsi:type="dcterms:W3CDTF">2021-09-10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C715844B1EAE1429B84194396ED7232</vt:lpwstr>
  </property>
</Properties>
</file>